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2229ED" w:rsidRDefault="00E8534D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Problem – B (General</w:t>
      </w:r>
      <w:r w:rsidR="00F83651" w:rsidRPr="002229ED">
        <w:rPr>
          <w:rFonts w:ascii="Times New Roman" w:hAnsi="Times New Roman" w:cs="Times New Roman"/>
          <w:b/>
          <w:sz w:val="32"/>
        </w:rPr>
        <w:t>)</w:t>
      </w:r>
      <w:r w:rsidR="00F83651">
        <w:rPr>
          <w:rFonts w:ascii="Times New Roman" w:hAnsi="Times New Roman" w:cs="Times New Roman"/>
          <w:b/>
          <w:sz w:val="32"/>
        </w:rPr>
        <w:t xml:space="preserve"> </w:t>
      </w:r>
      <w:r w:rsidR="00F83651" w:rsidRPr="00F83651">
        <w:rPr>
          <w:rFonts w:ascii="Times New Roman" w:hAnsi="Times New Roman" w:cs="Times New Roman"/>
          <w:b/>
          <w:sz w:val="32"/>
        </w:rPr>
        <w:sym w:font="Wingdings" w:char="F0E0"/>
      </w:r>
      <w:r w:rsidR="00F83651">
        <w:rPr>
          <w:rFonts w:ascii="Times New Roman" w:hAnsi="Times New Roman" w:cs="Times New Roman"/>
          <w:b/>
          <w:sz w:val="32"/>
        </w:rPr>
        <w:t xml:space="preserve"> DATA</w:t>
      </w:r>
    </w:p>
    <w:p w:rsidR="00F83651" w:rsidRDefault="00F83651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1C684C" w:rsidRPr="001C684C" w:rsidRDefault="001C684C" w:rsidP="001C684C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:</w:t>
      </w:r>
      <w:r w:rsidR="008909BD">
        <w:rPr>
          <w:rFonts w:ascii="Times New Roman" w:hAnsi="Times New Roman" w:cs="Times New Roman"/>
          <w:color w:val="FF0000"/>
        </w:rPr>
        <w:t xml:space="preserve"> TGS1C1D1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pacity-Profile_1 Demand-Series_1)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F83651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7D0BB5" w:rsidRDefault="007D0BB5" w:rsidP="007D0BB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3F184F" w:rsidRDefault="003F184F" w:rsidP="007D0BB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7D0BB5" w:rsidRPr="001C684C" w:rsidRDefault="007D0BB5" w:rsidP="007D0BB5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2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13DB" w:rsidRDefault="006A737E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313DB" w:rsidRPr="00DE5798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7D0BB5" w:rsidRPr="00F83651" w:rsidRDefault="007D0BB5" w:rsidP="007D0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7D0BB5" w:rsidRDefault="007D0BB5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0741B" w:rsidRDefault="00A0741B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3F184F" w:rsidRDefault="003F184F" w:rsidP="00A0741B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0741B" w:rsidRPr="001C684C" w:rsidRDefault="00A0741B" w:rsidP="00A0741B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3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0741B" w:rsidRDefault="006A737E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C55C10">
        <w:rPr>
          <w:rFonts w:ascii="Consolas" w:hAnsi="Consolas" w:cs="Consolas"/>
          <w:color w:val="000000"/>
        </w:rPr>
        <w:t>94.0100,70.2401,70.0024,7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C55C10">
        <w:rPr>
          <w:rFonts w:ascii="Consolas" w:hAnsi="Consolas" w:cs="Consolas"/>
          <w:color w:val="000000"/>
        </w:rPr>
        <w:t>34.4100,30.0441,30.0004,3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C55C10">
        <w:rPr>
          <w:rFonts w:ascii="Consolas" w:hAnsi="Consolas" w:cs="Consolas"/>
          <w:color w:val="000000"/>
        </w:rPr>
        <w:t>62.2500,50.1225,50.0012,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C55C10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CF3331" w:rsidRPr="00DE5798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 w:rsidR="00F9514C"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>[</w:t>
      </w:r>
      <w:r w:rsidR="00CF3331" w:rsidRPr="00CF3331">
        <w:rPr>
          <w:rFonts w:ascii="Calibri" w:eastAsia="Times New Roman" w:hAnsi="Calibri" w:cs="Times New Roman"/>
          <w:color w:val="000000"/>
        </w:rPr>
        <w:t>128.4200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00.2842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00.0028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 w:rsidR="00F9514C"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>[</w:t>
      </w:r>
      <w:r w:rsidR="00CF3331" w:rsidRPr="00CF3331">
        <w:rPr>
          <w:rFonts w:ascii="Calibri" w:eastAsia="Times New Roman" w:hAnsi="Calibri" w:cs="Times New Roman"/>
          <w:color w:val="000000"/>
        </w:rPr>
        <w:t>96.6600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80.1666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80.0017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 w:rsidR="00F9514C"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>[</w:t>
      </w:r>
      <w:r w:rsidR="00CF3331" w:rsidRPr="00CF3331">
        <w:rPr>
          <w:rFonts w:ascii="Calibri" w:eastAsia="Times New Roman" w:hAnsi="Calibri" w:cs="Times New Roman"/>
          <w:color w:val="000000"/>
        </w:rPr>
        <w:t>211.2500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50.6125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50.0061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 w:rsidR="00F9514C"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>[</w:t>
      </w:r>
      <w:r w:rsidR="00CF3331" w:rsidRPr="00CF3331">
        <w:rPr>
          <w:rFonts w:ascii="Calibri" w:eastAsia="Times New Roman" w:hAnsi="Calibri" w:cs="Times New Roman"/>
          <w:color w:val="000000"/>
        </w:rPr>
        <w:t>128.4200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00.2842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00.0028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 w:rsidR="00F9514C"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>[</w:t>
      </w:r>
      <w:r w:rsidR="00CF3331" w:rsidRPr="00CF3331">
        <w:rPr>
          <w:rFonts w:ascii="Calibri" w:eastAsia="Times New Roman" w:hAnsi="Calibri" w:cs="Times New Roman"/>
          <w:color w:val="000000"/>
        </w:rPr>
        <w:t>225.0800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80.4508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80.0045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0741B" w:rsidRPr="00830D90" w:rsidRDefault="00A0741B" w:rsidP="00F9514C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="00830D90" w:rsidRPr="00CF3331">
        <w:rPr>
          <w:rFonts w:ascii="Calibri" w:eastAsia="Times New Roman" w:hAnsi="Calibri" w:cs="Times New Roman"/>
          <w:color w:val="000000"/>
        </w:rPr>
        <w:t>307.9100</w:t>
      </w:r>
      <w:r w:rsidR="00830D90">
        <w:rPr>
          <w:rFonts w:ascii="Calibri" w:eastAsia="Times New Roman" w:hAnsi="Calibri" w:cs="Times New Roman"/>
          <w:color w:val="000000"/>
        </w:rPr>
        <w:t>,</w:t>
      </w:r>
      <w:r w:rsidR="00830D90" w:rsidRPr="00CF3331">
        <w:rPr>
          <w:rFonts w:ascii="Calibri" w:eastAsia="Times New Roman" w:hAnsi="Calibri" w:cs="Times New Roman"/>
          <w:color w:val="000000"/>
        </w:rPr>
        <w:t>230.7791</w:t>
      </w:r>
      <w:r w:rsidR="00830D90">
        <w:rPr>
          <w:rFonts w:ascii="Calibri" w:eastAsia="Times New Roman" w:hAnsi="Calibri" w:cs="Times New Roman"/>
          <w:color w:val="000000"/>
        </w:rPr>
        <w:t>,</w:t>
      </w:r>
      <w:r w:rsidR="00830D90" w:rsidRPr="00CF3331">
        <w:rPr>
          <w:rFonts w:ascii="Calibri" w:eastAsia="Times New Roman" w:hAnsi="Calibri" w:cs="Times New Roman"/>
          <w:color w:val="000000"/>
        </w:rPr>
        <w:t>230.0078</w:t>
      </w:r>
      <w:r w:rsidR="00830D90">
        <w:rPr>
          <w:rFonts w:ascii="Calibri" w:eastAsia="Times New Roman" w:hAnsi="Calibri" w:cs="Times New Roman"/>
          <w:color w:val="000000"/>
        </w:rPr>
        <w:t>,</w:t>
      </w:r>
      <w:r w:rsidR="00830D90"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0741B" w:rsidRPr="00F83651" w:rsidRDefault="00A0741B" w:rsidP="00A074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A0741B" w:rsidRDefault="00A0741B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7718D8" w:rsidRDefault="007718D8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7718D8" w:rsidRPr="001C684C" w:rsidRDefault="007718D8" w:rsidP="007718D8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4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718D8" w:rsidRDefault="003F184F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8D75CD">
        <w:rPr>
          <w:rFonts w:ascii="Consolas" w:hAnsi="Consolas" w:cs="Consolas"/>
          <w:color w:val="000000"/>
        </w:rPr>
        <w:t>71.1025,70.048,70.0006,</w:t>
      </w:r>
      <w:r>
        <w:rPr>
          <w:rFonts w:ascii="Consolas" w:hAnsi="Consolas" w:cs="Consolas"/>
          <w:color w:val="000000"/>
        </w:rPr>
        <w:t>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D75CD">
        <w:rPr>
          <w:rFonts w:ascii="Consolas" w:hAnsi="Consolas" w:cs="Consolas"/>
          <w:color w:val="000000"/>
        </w:rPr>
        <w:t>30.2025,30.0046,30.0001</w:t>
      </w:r>
      <w:r>
        <w:rPr>
          <w:rFonts w:ascii="Consolas" w:hAnsi="Consolas" w:cs="Consolas"/>
          <w:color w:val="000000"/>
        </w:rPr>
        <w:t>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D75CD">
        <w:rPr>
          <w:rFonts w:ascii="Consolas" w:hAnsi="Consolas" w:cs="Consolas"/>
          <w:color w:val="000000"/>
        </w:rPr>
        <w:t>50.5625,50.0127,50.0003</w:t>
      </w:r>
      <w:r>
        <w:rPr>
          <w:rFonts w:ascii="Consolas" w:hAnsi="Consolas" w:cs="Consolas"/>
          <w:color w:val="000000"/>
        </w:rPr>
        <w:t>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D75CD">
        <w:rPr>
          <w:rFonts w:ascii="Consolas" w:hAnsi="Consolas" w:cs="Consolas"/>
          <w:color w:val="000000"/>
        </w:rPr>
        <w:t>102.2500,100.0506,100.0011</w:t>
      </w:r>
      <w:r>
        <w:rPr>
          <w:rFonts w:ascii="Consolas" w:hAnsi="Consolas" w:cs="Consolas"/>
          <w:color w:val="000000"/>
        </w:rPr>
        <w:t>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718D8" w:rsidRPr="00DE579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718D8" w:rsidRPr="00DC0627" w:rsidRDefault="007718D8" w:rsidP="00DC0627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C0627" w:rsidRPr="00DC0627">
        <w:rPr>
          <w:rFonts w:ascii="Calibri" w:eastAsia="Times New Roman" w:hAnsi="Calibri" w:cs="Times New Roman"/>
          <w:color w:val="000000"/>
        </w:rPr>
        <w:t>101.3050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00.0294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00.0007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C0627" w:rsidRPr="00DC0627">
        <w:rPr>
          <w:rFonts w:ascii="Calibri" w:eastAsia="Times New Roman" w:hAnsi="Calibri" w:cs="Times New Roman"/>
          <w:color w:val="000000"/>
        </w:rPr>
        <w:t>80.7650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80.0172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80.0004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C0627" w:rsidRPr="00DC0627">
        <w:rPr>
          <w:rFonts w:ascii="Calibri" w:eastAsia="Times New Roman" w:hAnsi="Calibri" w:cs="Times New Roman"/>
          <w:color w:val="000000"/>
        </w:rPr>
        <w:t>152.8125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50.0633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50.0014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C0627" w:rsidRPr="00DC0627">
        <w:rPr>
          <w:rFonts w:ascii="Calibri" w:eastAsia="Times New Roman" w:hAnsi="Calibri" w:cs="Times New Roman"/>
          <w:color w:val="000000"/>
        </w:rPr>
        <w:t>101.3050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00.0294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00.0007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C0627" w:rsidRPr="00DC0627">
        <w:rPr>
          <w:rFonts w:ascii="Calibri" w:eastAsia="Times New Roman" w:hAnsi="Calibri" w:cs="Times New Roman"/>
          <w:color w:val="000000"/>
        </w:rPr>
        <w:t>182.0700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80.0466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80.0010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718D8" w:rsidRPr="00830D90" w:rsidRDefault="007718D8" w:rsidP="007718D8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="00DC0627" w:rsidRPr="00DC0627">
        <w:rPr>
          <w:rFonts w:ascii="Calibri" w:eastAsia="Times New Roman" w:hAnsi="Calibri" w:cs="Times New Roman"/>
          <w:color w:val="000000"/>
        </w:rPr>
        <w:t>233.5775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230.0805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230.0018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7718D8" w:rsidRPr="00F83651" w:rsidRDefault="007718D8" w:rsidP="007718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7718D8" w:rsidRDefault="007718D8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966840" w:rsidRDefault="00966840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966840" w:rsidRDefault="00966840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966840" w:rsidRPr="001C684C" w:rsidRDefault="00181811" w:rsidP="0096684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5</w:t>
      </w:r>
      <w:r w:rsidR="00966840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5</w:t>
      </w:r>
      <w:r w:rsidR="00966840">
        <w:rPr>
          <w:rFonts w:ascii="Times New Roman" w:hAnsi="Times New Roman" w:cs="Times New Roman"/>
          <w:color w:val="FF0000"/>
        </w:rPr>
        <w:t xml:space="preserve"> (Test General</w:t>
      </w:r>
      <w:r w:rsidR="00966840"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966840">
        <w:rPr>
          <w:rFonts w:ascii="Times New Roman" w:hAnsi="Times New Roman" w:cs="Times New Roman"/>
          <w:color w:val="FF0000"/>
        </w:rPr>
        <w:t>pacity</w:t>
      </w:r>
      <w:r>
        <w:rPr>
          <w:rFonts w:ascii="Times New Roman" w:hAnsi="Times New Roman" w:cs="Times New Roman"/>
          <w:color w:val="FF0000"/>
        </w:rPr>
        <w:t>-Profile_1 Demand-Series_5</w:t>
      </w:r>
      <w:r w:rsidR="00966840" w:rsidRPr="001C684C">
        <w:rPr>
          <w:rFonts w:ascii="Times New Roman" w:hAnsi="Times New Roman" w:cs="Times New Roman"/>
          <w:color w:val="FF0000"/>
        </w:rPr>
        <w:t>)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6840" w:rsidRDefault="00A91257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BE6286">
        <w:rPr>
          <w:rFonts w:ascii="Consolas" w:hAnsi="Consolas" w:cs="Consolas"/>
          <w:color w:val="000000"/>
        </w:rPr>
        <w:t>87.6400,70.3969,70.</w:t>
      </w:r>
      <w:r w:rsidR="00220208">
        <w:rPr>
          <w:rFonts w:ascii="Consolas" w:hAnsi="Consolas" w:cs="Consolas"/>
          <w:color w:val="000000"/>
        </w:rPr>
        <w:t>0089,7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220208">
        <w:rPr>
          <w:rFonts w:ascii="Consolas" w:hAnsi="Consolas" w:cs="Consolas"/>
          <w:color w:val="000000"/>
        </w:rPr>
        <w:t>33.2400,30.0729,30.0016,3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220208">
        <w:rPr>
          <w:rFonts w:ascii="Consolas" w:hAnsi="Consolas" w:cs="Consolas"/>
          <w:color w:val="000000"/>
        </w:rPr>
        <w:t>59.0000,50.2025,50.0046,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220208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66840" w:rsidRPr="00DE5798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66840" w:rsidRPr="00524892" w:rsidRDefault="00966840" w:rsidP="00966840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="00913923" w:rsidRPr="00913923">
        <w:rPr>
          <w:rFonts w:ascii="Consolas" w:eastAsia="Times New Roman" w:hAnsi="Consolas" w:cs="Consolas"/>
          <w:color w:val="000000"/>
        </w:rPr>
        <w:t>120.8800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00.4698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00.0106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966840" w:rsidRPr="00524892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="00913923" w:rsidRPr="00913923">
        <w:rPr>
          <w:rFonts w:ascii="Consolas" w:eastAsia="Times New Roman" w:hAnsi="Consolas" w:cs="Consolas"/>
          <w:color w:val="000000"/>
        </w:rPr>
        <w:t>92.2400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80.2754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80.0062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966840" w:rsidRPr="00524892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="00913923" w:rsidRPr="00913923">
        <w:rPr>
          <w:rFonts w:ascii="Consolas" w:eastAsia="Times New Roman" w:hAnsi="Consolas" w:cs="Consolas"/>
          <w:color w:val="000000"/>
        </w:rPr>
        <w:t>195.0000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51.0125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50.0228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966840" w:rsidRPr="00524892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="00913923" w:rsidRPr="00913923">
        <w:rPr>
          <w:rFonts w:ascii="Consolas" w:eastAsia="Times New Roman" w:hAnsi="Consolas" w:cs="Consolas"/>
          <w:color w:val="000000"/>
        </w:rPr>
        <w:t>120.8800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00.4698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00.0106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966840" w:rsidRPr="00524892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="00913923" w:rsidRPr="00913923">
        <w:rPr>
          <w:rFonts w:ascii="Consolas" w:eastAsia="Times New Roman" w:hAnsi="Consolas" w:cs="Consolas"/>
          <w:color w:val="000000"/>
        </w:rPr>
        <w:t>213.1200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80.7452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80.0168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966840" w:rsidRPr="00524892" w:rsidRDefault="00966840" w:rsidP="00524892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="00913923" w:rsidRPr="00913923">
        <w:rPr>
          <w:rFonts w:ascii="Consolas" w:eastAsia="Times New Roman" w:hAnsi="Consolas" w:cs="Consolas"/>
          <w:color w:val="000000"/>
        </w:rPr>
        <w:t>287.2400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231.2879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230.0290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966840" w:rsidRPr="00F83651" w:rsidRDefault="00966840" w:rsidP="009668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966840" w:rsidRDefault="00966840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91257" w:rsidRDefault="00A91257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91257" w:rsidRDefault="00A91257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91257" w:rsidRPr="001C684C" w:rsidRDefault="00A91257" w:rsidP="00A91257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6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</w:t>
      </w:r>
      <w:r w:rsidR="00DA5950">
        <w:rPr>
          <w:rFonts w:ascii="Consolas" w:hAnsi="Consolas" w:cs="Consolas"/>
          <w:color w:val="008000"/>
        </w:rPr>
        <w:t>Product Demand - Series# 6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9517DE">
        <w:rPr>
          <w:rFonts w:ascii="Consolas" w:hAnsi="Consolas" w:cs="Consolas"/>
          <w:color w:val="000000"/>
        </w:rPr>
        <w:t>124.0225,71.2155,70.0273,70.000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9517DE">
        <w:rPr>
          <w:rFonts w:ascii="Consolas" w:hAnsi="Consolas" w:cs="Consolas"/>
          <w:color w:val="000000"/>
        </w:rPr>
        <w:t>39.9225,30.2233,30.0050,3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9517DE">
        <w:rPr>
          <w:rFonts w:ascii="Consolas" w:hAnsi="Consolas" w:cs="Consolas"/>
          <w:color w:val="000000"/>
        </w:rPr>
        <w:t>77.5625,50.6202,50.0140,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9517DE">
        <w:rPr>
          <w:rFonts w:ascii="Consolas" w:hAnsi="Consolas" w:cs="Consolas"/>
          <w:color w:val="000000"/>
        </w:rPr>
        <w:t>210.2500,102.4806,100.0558,100.0013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91257" w:rsidRPr="00DE5798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91257" w:rsidRPr="00DC0627" w:rsidRDefault="00A91257" w:rsidP="00A91257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19191A" w:rsidRPr="009517DE">
        <w:rPr>
          <w:rFonts w:ascii="Calibri" w:eastAsia="Times New Roman" w:hAnsi="Calibri" w:cs="Times New Roman"/>
          <w:color w:val="000000"/>
        </w:rPr>
        <w:t>163.9450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01.4388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00.0324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19191A" w:rsidRPr="009517DE">
        <w:rPr>
          <w:rFonts w:ascii="Calibri" w:eastAsia="Times New Roman" w:hAnsi="Calibri" w:cs="Times New Roman"/>
          <w:color w:val="000000"/>
        </w:rPr>
        <w:t>117.4850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80.8434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80.0190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19191A" w:rsidRPr="009517DE">
        <w:rPr>
          <w:rFonts w:ascii="Calibri" w:eastAsia="Times New Roman" w:hAnsi="Calibri" w:cs="Times New Roman"/>
          <w:color w:val="000000"/>
        </w:rPr>
        <w:t>287.8125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53.1008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50.0698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19191A" w:rsidRPr="009517DE">
        <w:rPr>
          <w:rFonts w:ascii="Calibri" w:eastAsia="Times New Roman" w:hAnsi="Calibri" w:cs="Times New Roman"/>
          <w:color w:val="000000"/>
        </w:rPr>
        <w:t>163.9450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01.4388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00.0324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19191A" w:rsidRPr="009517DE">
        <w:rPr>
          <w:rFonts w:ascii="Calibri" w:eastAsia="Times New Roman" w:hAnsi="Calibri" w:cs="Times New Roman"/>
          <w:color w:val="000000"/>
        </w:rPr>
        <w:t>281.4300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82.2822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80.0513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91257" w:rsidRPr="00830D90" w:rsidRDefault="00A91257" w:rsidP="00A91257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="0019191A" w:rsidRPr="009517DE">
        <w:rPr>
          <w:rFonts w:ascii="Calibri" w:eastAsia="Times New Roman" w:hAnsi="Calibri" w:cs="Times New Roman"/>
          <w:color w:val="000000"/>
        </w:rPr>
        <w:t>405.2975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233.9442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230.0887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91257" w:rsidRPr="00F83651" w:rsidRDefault="00A91257" w:rsidP="00A912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A91257" w:rsidRDefault="00A91257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A5950" w:rsidRDefault="00DA5950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A5950" w:rsidRDefault="00DA5950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A5950" w:rsidRPr="001C684C" w:rsidRDefault="00DA5950" w:rsidP="00DA595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7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2550B5">
        <w:rPr>
          <w:rFonts w:ascii="Consolas" w:hAnsi="Consolas" w:cs="Consolas"/>
          <w:color w:val="000000"/>
        </w:rPr>
        <w:t>71.9600,70.0784,70.0031,7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2550B5">
        <w:rPr>
          <w:rFonts w:ascii="Consolas" w:hAnsi="Consolas" w:cs="Consolas"/>
          <w:color w:val="000000"/>
        </w:rPr>
        <w:t>30.3600,30.0144,30.0006,3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2550B5">
        <w:rPr>
          <w:rFonts w:ascii="Consolas" w:hAnsi="Consolas" w:cs="Consolas"/>
          <w:color w:val="000000"/>
        </w:rPr>
        <w:t>51.0000,50.0400,50.0016,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2550B5">
        <w:rPr>
          <w:rFonts w:ascii="Consolas" w:hAnsi="Consolas" w:cs="Consolas"/>
          <w:color w:val="000000"/>
        </w:rPr>
        <w:t>104.0000,100.1600,100.0064,100.0003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A5950" w:rsidRPr="00DE5798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A5950" w:rsidRPr="00DC0627" w:rsidRDefault="00DA5950" w:rsidP="00DA595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927DF6" w:rsidRPr="002550B5">
        <w:rPr>
          <w:rFonts w:ascii="Calibri" w:eastAsia="Times New Roman" w:hAnsi="Calibri" w:cs="Times New Roman"/>
          <w:color w:val="000000"/>
        </w:rPr>
        <w:t>102.3200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00.0928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00.0037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927DF6" w:rsidRPr="002550B5">
        <w:rPr>
          <w:rFonts w:ascii="Calibri" w:eastAsia="Times New Roman" w:hAnsi="Calibri" w:cs="Times New Roman"/>
          <w:color w:val="000000"/>
        </w:rPr>
        <w:t>81.3600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80.0544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80.0022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927DF6" w:rsidRPr="002550B5">
        <w:rPr>
          <w:rFonts w:ascii="Calibri" w:eastAsia="Times New Roman" w:hAnsi="Calibri" w:cs="Times New Roman"/>
          <w:color w:val="000000"/>
        </w:rPr>
        <w:t>155.0000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50.2000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50.0080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927DF6" w:rsidRPr="002550B5">
        <w:rPr>
          <w:rFonts w:ascii="Calibri" w:eastAsia="Times New Roman" w:hAnsi="Calibri" w:cs="Times New Roman"/>
          <w:color w:val="000000"/>
        </w:rPr>
        <w:t>102.3200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00.0928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00.0037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927DF6" w:rsidRPr="002550B5">
        <w:rPr>
          <w:rFonts w:ascii="Calibri" w:eastAsia="Times New Roman" w:hAnsi="Calibri" w:cs="Times New Roman"/>
          <w:color w:val="000000"/>
        </w:rPr>
        <w:t>183.6800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80.1472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80.0059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A5950" w:rsidRPr="00830D90" w:rsidRDefault="00DA5950" w:rsidP="00DA595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="00927DF6" w:rsidRPr="002550B5">
        <w:rPr>
          <w:rFonts w:ascii="Calibri" w:eastAsia="Times New Roman" w:hAnsi="Calibri" w:cs="Times New Roman"/>
          <w:color w:val="000000"/>
        </w:rPr>
        <w:t>236.3600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230.2544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230.0102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DA5950" w:rsidRPr="00F83651" w:rsidRDefault="00DA5950" w:rsidP="00DA59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DA5950" w:rsidRDefault="00DA5950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9D169E" w:rsidRDefault="009D169E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9D169E" w:rsidRDefault="009D169E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9D169E" w:rsidRPr="001C684C" w:rsidRDefault="009D169E" w:rsidP="009D169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8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DA713F">
        <w:rPr>
          <w:rFonts w:ascii="Consolas" w:hAnsi="Consolas" w:cs="Consolas"/>
          <w:color w:val="000000"/>
        </w:rPr>
        <w:t>101.3600,71.2544,70.0502,70.002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A713F">
        <w:rPr>
          <w:rFonts w:ascii="Consolas" w:hAnsi="Consolas" w:cs="Consolas"/>
          <w:color w:val="000000"/>
        </w:rPr>
        <w:t>35.7600,30.2304,30.0092,3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A713F">
        <w:rPr>
          <w:rFonts w:ascii="Consolas" w:hAnsi="Consolas" w:cs="Consolas"/>
          <w:color w:val="000000"/>
        </w:rPr>
        <w:t>66.0000,50.6400,50.0256,50.001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A713F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D169E" w:rsidRPr="00DE5798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D169E" w:rsidRPr="00DC0627" w:rsidRDefault="009D169E" w:rsidP="009D169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BA2454" w:rsidRPr="0023371C">
        <w:rPr>
          <w:rFonts w:ascii="Calibri" w:eastAsia="Times New Roman" w:hAnsi="Calibri" w:cs="Times New Roman"/>
          <w:color w:val="000000"/>
        </w:rPr>
        <w:t>137.1200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01.4848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00.0594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BA2454" w:rsidRPr="0023371C">
        <w:rPr>
          <w:rFonts w:ascii="Calibri" w:eastAsia="Times New Roman" w:hAnsi="Calibri" w:cs="Times New Roman"/>
          <w:color w:val="000000"/>
        </w:rPr>
        <w:t>101.7600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80.8704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80.0348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BA2454" w:rsidRPr="0023371C">
        <w:rPr>
          <w:rFonts w:ascii="Calibri" w:eastAsia="Times New Roman" w:hAnsi="Calibri" w:cs="Times New Roman"/>
          <w:color w:val="000000"/>
        </w:rPr>
        <w:t>230.0000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53.2000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50.1280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BA2454" w:rsidRPr="0023371C">
        <w:rPr>
          <w:rFonts w:ascii="Calibri" w:eastAsia="Times New Roman" w:hAnsi="Calibri" w:cs="Times New Roman"/>
          <w:color w:val="000000"/>
        </w:rPr>
        <w:t>137.1200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01.4848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00.0594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BA2454" w:rsidRPr="0023371C">
        <w:rPr>
          <w:rFonts w:ascii="Calibri" w:eastAsia="Times New Roman" w:hAnsi="Calibri" w:cs="Times New Roman"/>
          <w:color w:val="000000"/>
        </w:rPr>
        <w:t>238.8800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82.3552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80.0942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9D169E" w:rsidRPr="00830D90" w:rsidRDefault="009D169E" w:rsidP="009D169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="00BA2454" w:rsidRPr="0023371C">
        <w:rPr>
          <w:rFonts w:ascii="Calibri" w:eastAsia="Times New Roman" w:hAnsi="Calibri" w:cs="Times New Roman"/>
          <w:color w:val="000000"/>
        </w:rPr>
        <w:t>331.7600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234.0704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230.1628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A664FB" w:rsidRDefault="00A664FB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A664FB" w:rsidRDefault="00A664FB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A664FB" w:rsidRDefault="00A664FB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A664FB" w:rsidRPr="001C684C" w:rsidRDefault="00A664FB" w:rsidP="00A664FB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9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Product Demand - Series# </w:t>
      </w:r>
      <w:r w:rsidR="007451DF">
        <w:rPr>
          <w:rFonts w:ascii="Consolas" w:hAnsi="Consolas" w:cs="Consolas"/>
          <w:color w:val="008000"/>
        </w:rPr>
        <w:t>9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AC6AE1">
        <w:rPr>
          <w:rFonts w:ascii="Consolas" w:hAnsi="Consolas" w:cs="Consolas"/>
          <w:color w:val="000000"/>
        </w:rPr>
        <w:t>166.0400,73.8416,70.1537,70.006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AC6AE1">
        <w:rPr>
          <w:rFonts w:ascii="Consolas" w:hAnsi="Consolas" w:cs="Consolas"/>
          <w:color w:val="000000"/>
        </w:rPr>
        <w:t>47.6400,30.7056,30.0282,30.001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AC6AE1">
        <w:rPr>
          <w:rFonts w:ascii="Consolas" w:hAnsi="Consolas" w:cs="Consolas"/>
          <w:color w:val="000000"/>
        </w:rPr>
        <w:t>99.0000,51.9600,50.0784,50.003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AC6AE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664FB" w:rsidRPr="00DE5798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664FB" w:rsidRPr="00DC0627" w:rsidRDefault="00A664FB" w:rsidP="00A664F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403AEF" w:rsidRPr="00AC6AE1">
        <w:rPr>
          <w:rFonts w:ascii="Calibri" w:eastAsia="Times New Roman" w:hAnsi="Calibri" w:cs="Times New Roman"/>
          <w:color w:val="000000"/>
        </w:rPr>
        <w:t>213.6800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04.5472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00.1819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403AEF" w:rsidRPr="00AC6AE1">
        <w:rPr>
          <w:rFonts w:ascii="Calibri" w:eastAsia="Times New Roman" w:hAnsi="Calibri" w:cs="Times New Roman"/>
          <w:color w:val="000000"/>
        </w:rPr>
        <w:t>146.6400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82.6656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80.1066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403AEF" w:rsidRPr="00AC6AE1">
        <w:rPr>
          <w:rFonts w:ascii="Calibri" w:eastAsia="Times New Roman" w:hAnsi="Calibri" w:cs="Times New Roman"/>
          <w:color w:val="000000"/>
        </w:rPr>
        <w:t>395.0000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59.8000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50.3920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403AEF" w:rsidRPr="00AC6AE1">
        <w:rPr>
          <w:rFonts w:ascii="Calibri" w:eastAsia="Times New Roman" w:hAnsi="Calibri" w:cs="Times New Roman"/>
          <w:color w:val="000000"/>
        </w:rPr>
        <w:t>213.6800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04.5472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00.1819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403AEF" w:rsidRPr="00AC6AE1">
        <w:rPr>
          <w:rFonts w:ascii="Calibri" w:eastAsia="Times New Roman" w:hAnsi="Calibri" w:cs="Times New Roman"/>
          <w:color w:val="000000"/>
        </w:rPr>
        <w:t>360.3200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87.2128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80.2885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664FB" w:rsidRPr="00830D90" w:rsidRDefault="00A664FB" w:rsidP="00A664F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="00403AEF" w:rsidRPr="00AC6AE1">
        <w:rPr>
          <w:rFonts w:ascii="Calibri" w:eastAsia="Times New Roman" w:hAnsi="Calibri" w:cs="Times New Roman"/>
          <w:color w:val="000000"/>
        </w:rPr>
        <w:t>541.6400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242.4656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230.4986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664FB" w:rsidRPr="00F83651" w:rsidRDefault="00A664FB" w:rsidP="00A664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A664FB" w:rsidRPr="00F83651" w:rsidRDefault="00A664FB" w:rsidP="009D16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9D169E" w:rsidRDefault="009D169E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Default="008D7251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Pr="001C684C" w:rsidRDefault="008D7251" w:rsidP="008D7251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lastRenderedPageBreak/>
        <w:t>Test Instance-1</w:t>
      </w:r>
      <w:r>
        <w:rPr>
          <w:rFonts w:ascii="Times New Roman" w:hAnsi="Times New Roman" w:cs="Times New Roman"/>
          <w:b/>
          <w:color w:val="FF0000"/>
        </w:rPr>
        <w:t>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>
        <w:rPr>
          <w:rFonts w:ascii="Times New Roman" w:hAnsi="Times New Roman" w:cs="Times New Roman"/>
          <w:color w:val="FF0000"/>
        </w:rPr>
        <w:t>tup-Profile_1 Capacity-Profile_2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</w:t>
      </w:r>
      <w:r w:rsidR="00937375">
        <w:rPr>
          <w:rFonts w:ascii="Consolas" w:hAnsi="Consolas" w:cs="Consolas"/>
          <w:color w:val="008000"/>
        </w:rPr>
        <w:t>I</w:t>
      </w:r>
      <w:r>
        <w:rPr>
          <w:rFonts w:ascii="Consolas" w:hAnsi="Consolas" w:cs="Consolas"/>
          <w:color w:val="008000"/>
        </w:rPr>
        <w:t xml:space="preserve"> (70%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8D7251" w:rsidRDefault="008D7251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Default="008D7251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Default="008D7251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Pr="001C684C" w:rsidRDefault="00045E92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1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2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8D7251">
        <w:rPr>
          <w:rFonts w:ascii="Times New Roman" w:hAnsi="Times New Roman" w:cs="Times New Roman"/>
          <w:color w:val="FF0000"/>
        </w:rPr>
        <w:t>pacity-Profile_</w:t>
      </w:r>
      <w:r>
        <w:rPr>
          <w:rFonts w:ascii="Times New Roman" w:hAnsi="Times New Roman" w:cs="Times New Roman"/>
          <w:color w:val="FF0000"/>
        </w:rPr>
        <w:t>2</w:t>
      </w:r>
      <w:r w:rsidR="008D7251">
        <w:rPr>
          <w:rFonts w:ascii="Times New Roman" w:hAnsi="Times New Roman" w:cs="Times New Roman"/>
          <w:color w:val="FF0000"/>
        </w:rPr>
        <w:t xml:space="preserve"> Demand-Series_2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Pr="00DE5798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45E92" w:rsidRDefault="00045E92" w:rsidP="00045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045E92" w:rsidRDefault="00045E92" w:rsidP="00045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Default="008D7251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Pr="001C684C" w:rsidRDefault="00045E92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2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 w:rsidR="00EB09C5"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3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EB09C5">
        <w:rPr>
          <w:rFonts w:ascii="Times New Roman" w:hAnsi="Times New Roman" w:cs="Times New Roman"/>
          <w:color w:val="FF0000"/>
        </w:rPr>
        <w:t>pacity-Profile_2</w:t>
      </w:r>
      <w:r w:rsidR="008D7251">
        <w:rPr>
          <w:rFonts w:ascii="Times New Roman" w:hAnsi="Times New Roman" w:cs="Times New Roman"/>
          <w:color w:val="FF0000"/>
        </w:rPr>
        <w:t xml:space="preserve"> Demand-Series_3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Pr="00DE5798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D7251" w:rsidRPr="00830D90" w:rsidRDefault="008D7251" w:rsidP="008D725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B09C5" w:rsidRDefault="00EB09C5" w:rsidP="00EB09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EB09C5" w:rsidRDefault="00EB09C5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3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4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8D7251">
        <w:rPr>
          <w:rFonts w:ascii="Times New Roman" w:hAnsi="Times New Roman" w:cs="Times New Roman"/>
          <w:color w:val="FF0000"/>
        </w:rPr>
        <w:t xml:space="preserve"> Demand-Series_4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Pr="00DE5798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Pr="00DC0627" w:rsidRDefault="008D7251" w:rsidP="008D725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D7251" w:rsidRPr="00830D90" w:rsidRDefault="008D7251" w:rsidP="008D725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B09C5" w:rsidRDefault="00EB09C5" w:rsidP="00EB09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4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5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8D7251">
        <w:rPr>
          <w:rFonts w:ascii="Times New Roman" w:hAnsi="Times New Roman" w:cs="Times New Roman"/>
          <w:color w:val="FF0000"/>
        </w:rPr>
        <w:t>pacity</w:t>
      </w:r>
      <w:r>
        <w:rPr>
          <w:rFonts w:ascii="Times New Roman" w:hAnsi="Times New Roman" w:cs="Times New Roman"/>
          <w:color w:val="FF0000"/>
        </w:rPr>
        <w:t>-Profile_2</w:t>
      </w:r>
      <w:r w:rsidR="008D7251">
        <w:rPr>
          <w:rFonts w:ascii="Times New Roman" w:hAnsi="Times New Roman" w:cs="Times New Roman"/>
          <w:color w:val="FF0000"/>
        </w:rPr>
        <w:t xml:space="preserve"> Demand-Series_5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</w:t>
      </w:r>
      <w:r w:rsidR="00800144">
        <w:rPr>
          <w:rFonts w:ascii="Consolas" w:hAnsi="Consolas" w:cs="Consolas"/>
          <w:color w:val="000000"/>
        </w:rPr>
        <w:t>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Pr="00DE5798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Pr="00524892" w:rsidRDefault="008D7251" w:rsidP="008D7251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8D7251" w:rsidRPr="00524892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8D7251" w:rsidRPr="00524892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8D7251" w:rsidRPr="00524892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8D7251" w:rsidRPr="00524892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8D7251" w:rsidRPr="00524892" w:rsidRDefault="008D7251" w:rsidP="008D7251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B09C5" w:rsidRDefault="00EB09C5" w:rsidP="00EB09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5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6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8D7251">
        <w:rPr>
          <w:rFonts w:ascii="Times New Roman" w:hAnsi="Times New Roman" w:cs="Times New Roman"/>
          <w:color w:val="FF0000"/>
        </w:rPr>
        <w:t>pacit</w:t>
      </w:r>
      <w:r>
        <w:rPr>
          <w:rFonts w:ascii="Times New Roman" w:hAnsi="Times New Roman" w:cs="Times New Roman"/>
          <w:color w:val="FF0000"/>
        </w:rPr>
        <w:t>y-Profile_2</w:t>
      </w:r>
      <w:r w:rsidR="008D7251">
        <w:rPr>
          <w:rFonts w:ascii="Times New Roman" w:hAnsi="Times New Roman" w:cs="Times New Roman"/>
          <w:color w:val="FF0000"/>
        </w:rPr>
        <w:t xml:space="preserve"> Demand-Series_6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Pr="00DE5798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Pr="00DC0627" w:rsidRDefault="008D7251" w:rsidP="008D725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D7251" w:rsidRPr="00830D90" w:rsidRDefault="008D7251" w:rsidP="008D725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B09C5" w:rsidRDefault="00EB09C5" w:rsidP="00EB09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6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7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8D7251">
        <w:rPr>
          <w:rFonts w:ascii="Times New Roman" w:hAnsi="Times New Roman" w:cs="Times New Roman"/>
          <w:color w:val="FF0000"/>
        </w:rPr>
        <w:t xml:space="preserve"> Demand-Series_7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Pr="00DE5798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Pr="00DC0627" w:rsidRDefault="008D7251" w:rsidP="008D725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D7251" w:rsidRPr="00830D90" w:rsidRDefault="008D7251" w:rsidP="008D725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B09C5" w:rsidRDefault="00EB09C5" w:rsidP="00EB09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7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8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8D7251">
        <w:rPr>
          <w:rFonts w:ascii="Times New Roman" w:hAnsi="Times New Roman" w:cs="Times New Roman"/>
          <w:color w:val="FF0000"/>
        </w:rPr>
        <w:t xml:space="preserve"> Demand-Series_8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Pr="00DE5798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Pr="00DC0627" w:rsidRDefault="008D7251" w:rsidP="008D725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D7251" w:rsidRPr="00830D90" w:rsidRDefault="008D7251" w:rsidP="008D725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B09C5" w:rsidRDefault="00EB09C5" w:rsidP="00EB09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8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9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8D7251">
        <w:rPr>
          <w:rFonts w:ascii="Times New Roman" w:hAnsi="Times New Roman" w:cs="Times New Roman"/>
          <w:color w:val="FF0000"/>
        </w:rPr>
        <w:t xml:space="preserve"> Demand-Series_9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Pr="00DE5798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Pr="00DC0627" w:rsidRDefault="008D7251" w:rsidP="008D725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D7251" w:rsidRPr="00830D90" w:rsidRDefault="008D7251" w:rsidP="008D725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B09C5" w:rsidRDefault="00EB09C5" w:rsidP="00EB09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lastRenderedPageBreak/>
        <w:t>Test Instance-1</w:t>
      </w:r>
      <w:r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>
        <w:rPr>
          <w:rFonts w:ascii="Times New Roman" w:hAnsi="Times New Roman" w:cs="Times New Roman"/>
          <w:color w:val="FF0000"/>
        </w:rPr>
        <w:t>tup-Profile_1 Capacity-Profile_3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2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Pr="00DE5798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3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Pr="00DE5798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35BE0" w:rsidRPr="00830D90" w:rsidRDefault="00635BE0" w:rsidP="00635BE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4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Pr="00DE5798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Pr="00DC0627" w:rsidRDefault="00635BE0" w:rsidP="00635BE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35BE0" w:rsidRPr="00830D90" w:rsidRDefault="00635BE0" w:rsidP="00635BE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5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Pr="00DE5798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Pr="00524892" w:rsidRDefault="00635BE0" w:rsidP="00635BE0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635BE0" w:rsidRPr="00524892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635BE0" w:rsidRPr="00524892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635BE0" w:rsidRPr="00524892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635BE0" w:rsidRPr="00524892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635BE0" w:rsidRPr="00524892" w:rsidRDefault="00635BE0" w:rsidP="00635BE0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6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Pr="00DE5798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Pr="00DC0627" w:rsidRDefault="00635BE0" w:rsidP="00635BE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35BE0" w:rsidRPr="00830D90" w:rsidRDefault="00635BE0" w:rsidP="00635BE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7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Pr="00DE5798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Pr="00DC0627" w:rsidRDefault="00635BE0" w:rsidP="00635BE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35BE0" w:rsidRPr="00830D90" w:rsidRDefault="00635BE0" w:rsidP="00635BE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8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Pr="00DE5798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Pr="00DC0627" w:rsidRDefault="00635BE0" w:rsidP="00635BE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35BE0" w:rsidRPr="00830D90" w:rsidRDefault="00635BE0" w:rsidP="00635BE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9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Pr="00DE5798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Pr="00DC0627" w:rsidRDefault="00635BE0" w:rsidP="00635BE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35BE0" w:rsidRPr="00830D90" w:rsidRDefault="00635BE0" w:rsidP="00635BE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8D7251" w:rsidRPr="00F836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Default="008D7251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 w:rsidRPr="00A54409">
        <w:rPr>
          <w:rFonts w:ascii="Times New Roman" w:hAnsi="Times New Roman" w:cs="Times New Roman"/>
          <w:b/>
          <w:color w:val="FF0000"/>
        </w:rPr>
        <w:lastRenderedPageBreak/>
        <w:t>Test Instance-2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AA72A4">
        <w:rPr>
          <w:rFonts w:ascii="Times New Roman" w:hAnsi="Times New Roman" w:cs="Times New Roman"/>
          <w:color w:val="FF0000"/>
        </w:rPr>
        <w:t>tup-Profile_1 Capacity-Profile_4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</w:t>
      </w:r>
      <w:r w:rsidR="00AA72A4">
        <w:rPr>
          <w:rFonts w:ascii="Consolas" w:hAnsi="Consolas" w:cs="Consolas"/>
          <w:color w:val="008000"/>
        </w:rPr>
        <w:t>V</w:t>
      </w:r>
      <w:r>
        <w:rPr>
          <w:rFonts w:ascii="Consolas" w:hAnsi="Consolas" w:cs="Consolas"/>
          <w:color w:val="008000"/>
        </w:rPr>
        <w:t xml:space="preserve"> (</w:t>
      </w:r>
      <w:r w:rsidR="00AA72A4">
        <w:rPr>
          <w:rFonts w:ascii="Consolas" w:hAnsi="Consolas" w:cs="Consolas"/>
          <w:color w:val="008000"/>
        </w:rPr>
        <w:t xml:space="preserve">90%, 70%, </w:t>
      </w:r>
      <w:r>
        <w:rPr>
          <w:rFonts w:ascii="Consolas" w:hAnsi="Consolas" w:cs="Consolas"/>
          <w:color w:val="008000"/>
        </w:rPr>
        <w:t>50%)</w:t>
      </w:r>
    </w:p>
    <w:p w:rsidR="00A54409" w:rsidRPr="00635BE0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</w:t>
      </w:r>
      <w:r w:rsidR="00AA72A4">
        <w:rPr>
          <w:rFonts w:ascii="Consolas" w:hAnsi="Consolas" w:cs="Consolas"/>
          <w:color w:val="000000"/>
        </w:rPr>
        <w:t>122.2222,485.7143</w:t>
      </w:r>
      <w:r>
        <w:rPr>
          <w:rFonts w:ascii="Consolas" w:hAnsi="Consolas" w:cs="Consolas"/>
          <w:color w:val="000000"/>
        </w:rPr>
        <w:t>,1280.0000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2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015F69">
        <w:rPr>
          <w:rFonts w:ascii="Times New Roman" w:hAnsi="Times New Roman" w:cs="Times New Roman"/>
          <w:color w:val="FF0000"/>
        </w:rPr>
        <w:t>4</w:t>
      </w:r>
      <w:r>
        <w:rPr>
          <w:rFonts w:ascii="Times New Roman" w:hAnsi="Times New Roman" w:cs="Times New Roman"/>
          <w:color w:val="FF0000"/>
        </w:rPr>
        <w:t xml:space="preserve">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5F69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15F69" w:rsidRPr="00635BE0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3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015F69">
        <w:rPr>
          <w:rFonts w:ascii="Times New Roman" w:hAnsi="Times New Roman" w:cs="Times New Roman"/>
          <w:color w:val="FF0000"/>
        </w:rPr>
        <w:t>pacity-Profile_4</w:t>
      </w:r>
      <w:r>
        <w:rPr>
          <w:rFonts w:ascii="Times New Roman" w:hAnsi="Times New Roman" w:cs="Times New Roman"/>
          <w:color w:val="FF0000"/>
        </w:rPr>
        <w:t xml:space="preserve">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5F69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15F69" w:rsidRPr="00635BE0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4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015F69">
        <w:rPr>
          <w:rFonts w:ascii="Times New Roman" w:hAnsi="Times New Roman" w:cs="Times New Roman"/>
          <w:color w:val="FF0000"/>
        </w:rPr>
        <w:t>pacity-Profile_4</w:t>
      </w:r>
      <w:r>
        <w:rPr>
          <w:rFonts w:ascii="Times New Roman" w:hAnsi="Times New Roman" w:cs="Times New Roman"/>
          <w:color w:val="FF0000"/>
        </w:rPr>
        <w:t xml:space="preserve">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5F69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15F69" w:rsidRPr="00635BE0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5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</w:t>
      </w:r>
      <w:r w:rsidR="00015F69">
        <w:rPr>
          <w:rFonts w:ascii="Times New Roman" w:hAnsi="Times New Roman" w:cs="Times New Roman"/>
          <w:color w:val="FF0000"/>
        </w:rPr>
        <w:t>-Profile_4</w:t>
      </w:r>
      <w:r>
        <w:rPr>
          <w:rFonts w:ascii="Times New Roman" w:hAnsi="Times New Roman" w:cs="Times New Roman"/>
          <w:color w:val="FF0000"/>
        </w:rPr>
        <w:t xml:space="preserve">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524892" w:rsidRDefault="00A54409" w:rsidP="00A54409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A54409" w:rsidRPr="00524892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A54409" w:rsidRPr="00524892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A54409" w:rsidRPr="00524892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A54409" w:rsidRPr="00524892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A54409" w:rsidRPr="00524892" w:rsidRDefault="00A54409" w:rsidP="00A54409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5F69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15F69" w:rsidRPr="00635BE0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6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</w:t>
      </w:r>
      <w:r w:rsidR="00015F69">
        <w:rPr>
          <w:rFonts w:ascii="Times New Roman" w:hAnsi="Times New Roman" w:cs="Times New Roman"/>
          <w:color w:val="FF0000"/>
        </w:rPr>
        <w:t>y-Profile_4</w:t>
      </w:r>
      <w:r>
        <w:rPr>
          <w:rFonts w:ascii="Times New Roman" w:hAnsi="Times New Roman" w:cs="Times New Roman"/>
          <w:color w:val="FF0000"/>
        </w:rPr>
        <w:t xml:space="preserve">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5F69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15F69" w:rsidRPr="00635BE0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7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</w:t>
      </w:r>
      <w:r w:rsidR="00015F69">
        <w:rPr>
          <w:rFonts w:ascii="Times New Roman" w:hAnsi="Times New Roman" w:cs="Times New Roman"/>
          <w:color w:val="FF0000"/>
        </w:rPr>
        <w:t>e_4</w:t>
      </w:r>
      <w:r>
        <w:rPr>
          <w:rFonts w:ascii="Times New Roman" w:hAnsi="Times New Roman" w:cs="Times New Roman"/>
          <w:color w:val="FF0000"/>
        </w:rPr>
        <w:t xml:space="preserve">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5F69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15F69" w:rsidRPr="00635BE0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8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015F69">
        <w:rPr>
          <w:rFonts w:ascii="Times New Roman" w:hAnsi="Times New Roman" w:cs="Times New Roman"/>
          <w:color w:val="FF0000"/>
        </w:rPr>
        <w:t>pacity-Profile_4</w:t>
      </w:r>
      <w:r>
        <w:rPr>
          <w:rFonts w:ascii="Times New Roman" w:hAnsi="Times New Roman" w:cs="Times New Roman"/>
          <w:color w:val="FF0000"/>
        </w:rPr>
        <w:t xml:space="preserve">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5F69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15F69" w:rsidRPr="00635BE0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9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015F69">
        <w:rPr>
          <w:rFonts w:ascii="Times New Roman" w:hAnsi="Times New Roman" w:cs="Times New Roman"/>
          <w:color w:val="FF0000"/>
        </w:rPr>
        <w:t>pacity-Profile_4</w:t>
      </w:r>
      <w:r>
        <w:rPr>
          <w:rFonts w:ascii="Times New Roman" w:hAnsi="Times New Roman" w:cs="Times New Roman"/>
          <w:color w:val="FF0000"/>
        </w:rPr>
        <w:t xml:space="preserve">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5F69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15F69" w:rsidRPr="00635BE0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54409" w:rsidRPr="00F83651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15F69" w:rsidRDefault="00015F69" w:rsidP="00A54409">
      <w:pPr>
        <w:spacing w:after="0"/>
        <w:rPr>
          <w:rFonts w:ascii="Times New Roman" w:hAnsi="Times New Roman" w:cs="Times New Roman"/>
          <w:b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 w:rsidRPr="00015F69">
        <w:rPr>
          <w:rFonts w:ascii="Times New Roman" w:hAnsi="Times New Roman" w:cs="Times New Roman"/>
          <w:b/>
          <w:color w:val="FF0000"/>
        </w:rPr>
        <w:t>Test Instance-3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015F69">
        <w:rPr>
          <w:rFonts w:ascii="Times New Roman" w:hAnsi="Times New Roman" w:cs="Times New Roman"/>
          <w:color w:val="FF0000"/>
        </w:rPr>
        <w:t>tup-Profile_1 Capacity-Profile_5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</w:t>
      </w:r>
      <w:r w:rsidR="00015F69">
        <w:rPr>
          <w:rFonts w:ascii="Consolas" w:hAnsi="Consolas" w:cs="Consolas"/>
          <w:color w:val="008000"/>
        </w:rPr>
        <w:t>acity Utilization Profile - V</w:t>
      </w:r>
      <w:r>
        <w:rPr>
          <w:rFonts w:ascii="Consolas" w:hAnsi="Consolas" w:cs="Consolas"/>
          <w:color w:val="008000"/>
        </w:rPr>
        <w:t xml:space="preserve"> (50%</w:t>
      </w:r>
      <w:r w:rsidR="00015F69">
        <w:rPr>
          <w:rFonts w:ascii="Consolas" w:hAnsi="Consolas" w:cs="Consolas"/>
          <w:color w:val="008000"/>
        </w:rPr>
        <w:t>, 70%, 90%</w:t>
      </w:r>
      <w:r>
        <w:rPr>
          <w:rFonts w:ascii="Consolas" w:hAnsi="Consolas" w:cs="Consolas"/>
          <w:color w:val="008000"/>
        </w:rPr>
        <w:t>)</w:t>
      </w:r>
    </w:p>
    <w:p w:rsidR="00A54409" w:rsidRPr="00635BE0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</w:t>
      </w:r>
      <w:r w:rsidR="00FC6F71">
        <w:rPr>
          <w:rFonts w:ascii="Consolas" w:hAnsi="Consolas" w:cs="Consolas"/>
          <w:color w:val="000000"/>
        </w:rPr>
        <w:t>485.7143,711.1111</w:t>
      </w:r>
      <w:r>
        <w:rPr>
          <w:rFonts w:ascii="Consolas" w:hAnsi="Consolas" w:cs="Consolas"/>
          <w:color w:val="000000"/>
        </w:rPr>
        <w:t>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2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BA5142">
        <w:rPr>
          <w:rFonts w:ascii="Times New Roman" w:hAnsi="Times New Roman" w:cs="Times New Roman"/>
          <w:color w:val="FF0000"/>
        </w:rPr>
        <w:t>5</w:t>
      </w:r>
      <w:r>
        <w:rPr>
          <w:rFonts w:ascii="Times New Roman" w:hAnsi="Times New Roman" w:cs="Times New Roman"/>
          <w:color w:val="FF0000"/>
        </w:rPr>
        <w:t xml:space="preserve">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A5142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A5142" w:rsidRPr="00635BE0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3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BA5142">
        <w:rPr>
          <w:rFonts w:ascii="Times New Roman" w:hAnsi="Times New Roman" w:cs="Times New Roman"/>
          <w:color w:val="FF0000"/>
        </w:rPr>
        <w:t>pacity-Profile_5</w:t>
      </w:r>
      <w:r>
        <w:rPr>
          <w:rFonts w:ascii="Times New Roman" w:hAnsi="Times New Roman" w:cs="Times New Roman"/>
          <w:color w:val="FF0000"/>
        </w:rPr>
        <w:t xml:space="preserve">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A5142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A5142" w:rsidRPr="00635BE0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4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BA5142">
        <w:rPr>
          <w:rFonts w:ascii="Times New Roman" w:hAnsi="Times New Roman" w:cs="Times New Roman"/>
          <w:color w:val="FF0000"/>
        </w:rPr>
        <w:t>pacity-Profile_5</w:t>
      </w:r>
      <w:r>
        <w:rPr>
          <w:rFonts w:ascii="Times New Roman" w:hAnsi="Times New Roman" w:cs="Times New Roman"/>
          <w:color w:val="FF0000"/>
        </w:rPr>
        <w:t xml:space="preserve">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A5142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A5142" w:rsidRPr="00635BE0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5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</w:t>
      </w:r>
      <w:r w:rsidR="00BA5142">
        <w:rPr>
          <w:rFonts w:ascii="Times New Roman" w:hAnsi="Times New Roman" w:cs="Times New Roman"/>
          <w:color w:val="FF0000"/>
        </w:rPr>
        <w:t>-Profile_5</w:t>
      </w:r>
      <w:r>
        <w:rPr>
          <w:rFonts w:ascii="Times New Roman" w:hAnsi="Times New Roman" w:cs="Times New Roman"/>
          <w:color w:val="FF0000"/>
        </w:rPr>
        <w:t xml:space="preserve">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524892" w:rsidRDefault="00A54409" w:rsidP="00A54409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A54409" w:rsidRPr="00524892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A54409" w:rsidRPr="00524892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A54409" w:rsidRPr="00524892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A54409" w:rsidRPr="00524892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A54409" w:rsidRPr="00524892" w:rsidRDefault="00A54409" w:rsidP="00A54409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A5142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A5142" w:rsidRPr="00635BE0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6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</w:t>
      </w:r>
      <w:r w:rsidR="00BA5142">
        <w:rPr>
          <w:rFonts w:ascii="Times New Roman" w:hAnsi="Times New Roman" w:cs="Times New Roman"/>
          <w:color w:val="FF0000"/>
        </w:rPr>
        <w:t>y-Profile_5</w:t>
      </w:r>
      <w:r>
        <w:rPr>
          <w:rFonts w:ascii="Times New Roman" w:hAnsi="Times New Roman" w:cs="Times New Roman"/>
          <w:color w:val="FF0000"/>
        </w:rPr>
        <w:t xml:space="preserve">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A5142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A5142" w:rsidRPr="00635BE0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7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BA5142">
        <w:rPr>
          <w:rFonts w:ascii="Times New Roman" w:hAnsi="Times New Roman" w:cs="Times New Roman"/>
          <w:color w:val="FF0000"/>
        </w:rPr>
        <w:t>5</w:t>
      </w:r>
      <w:r>
        <w:rPr>
          <w:rFonts w:ascii="Times New Roman" w:hAnsi="Times New Roman" w:cs="Times New Roman"/>
          <w:color w:val="FF0000"/>
        </w:rPr>
        <w:t xml:space="preserve">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A5142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A5142" w:rsidRPr="00635BE0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8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BA5142">
        <w:rPr>
          <w:rFonts w:ascii="Times New Roman" w:hAnsi="Times New Roman" w:cs="Times New Roman"/>
          <w:color w:val="FF0000"/>
        </w:rPr>
        <w:t>pacity-Profile_5</w:t>
      </w:r>
      <w:r>
        <w:rPr>
          <w:rFonts w:ascii="Times New Roman" w:hAnsi="Times New Roman" w:cs="Times New Roman"/>
          <w:color w:val="FF0000"/>
        </w:rPr>
        <w:t xml:space="preserve">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A5142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A5142" w:rsidRPr="00635BE0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9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BA5142">
        <w:rPr>
          <w:rFonts w:ascii="Times New Roman" w:hAnsi="Times New Roman" w:cs="Times New Roman"/>
          <w:color w:val="FF0000"/>
        </w:rPr>
        <w:t>pacity-Profile_5</w:t>
      </w:r>
      <w:r>
        <w:rPr>
          <w:rFonts w:ascii="Times New Roman" w:hAnsi="Times New Roman" w:cs="Times New Roman"/>
          <w:color w:val="FF0000"/>
        </w:rPr>
        <w:t xml:space="preserve">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A5142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A5142" w:rsidRPr="00635BE0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54409" w:rsidRPr="00F83651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9D169E" w:rsidRDefault="009D169E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lastRenderedPageBreak/>
        <w:t>SETUP-II (Profile)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:</w:t>
      </w:r>
      <w:r w:rsidR="009E385F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1 (Test General</w:t>
      </w:r>
      <w:r w:rsidR="009E385F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pacity-Profile_1 Demand-Series_1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  <w:r w:rsidR="00986B98">
        <w:rPr>
          <w:rFonts w:ascii="Consolas" w:hAnsi="Consolas" w:cs="Consolas"/>
          <w:color w:val="008000"/>
        </w:rPr>
        <w:t>I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 w:rsidR="001326DC">
        <w:rPr>
          <w:rFonts w:ascii="Consolas" w:hAnsi="Consolas" w:cs="Consolas"/>
          <w:color w:val="000000"/>
        </w:rPr>
        <w:t xml:space="preserve"> = [10,10,5,</w:t>
      </w:r>
      <w:r>
        <w:rPr>
          <w:rFonts w:ascii="Consolas" w:hAnsi="Consolas" w:cs="Consolas"/>
          <w:color w:val="000000"/>
        </w:rPr>
        <w:t>5,10,10,</w:t>
      </w:r>
      <w:r w:rsidR="00A03713">
        <w:rPr>
          <w:rFonts w:ascii="Consolas" w:hAnsi="Consolas" w:cs="Consolas"/>
          <w:color w:val="000000"/>
        </w:rPr>
        <w:t>1</w:t>
      </w:r>
      <w:r>
        <w:rPr>
          <w:rFonts w:ascii="Consolas" w:hAnsi="Consolas" w:cs="Consolas"/>
          <w:color w:val="000000"/>
        </w:rPr>
        <w:t>5,</w:t>
      </w:r>
      <w:r w:rsidR="00A03713">
        <w:rPr>
          <w:rFonts w:ascii="Consolas" w:hAnsi="Consolas" w:cs="Consolas"/>
          <w:color w:val="000000"/>
        </w:rPr>
        <w:t>1</w:t>
      </w:r>
      <w:r>
        <w:rPr>
          <w:rFonts w:ascii="Consolas" w:hAnsi="Consolas" w:cs="Consolas"/>
          <w:color w:val="000000"/>
        </w:rPr>
        <w:t>5,</w:t>
      </w:r>
      <w:r w:rsidR="00A03713">
        <w:rPr>
          <w:rFonts w:ascii="Consolas" w:hAnsi="Consolas" w:cs="Consolas"/>
          <w:color w:val="000000"/>
        </w:rPr>
        <w:t>1</w:t>
      </w:r>
      <w:r>
        <w:rPr>
          <w:rFonts w:ascii="Consolas" w:hAnsi="Consolas" w:cs="Consolas"/>
          <w:color w:val="000000"/>
        </w:rPr>
        <w:t>5,</w:t>
      </w:r>
      <w:r w:rsidR="00A03713">
        <w:rPr>
          <w:rFonts w:ascii="Consolas" w:hAnsi="Consolas" w:cs="Consolas"/>
          <w:color w:val="000000"/>
        </w:rPr>
        <w:t>1</w:t>
      </w:r>
      <w:r>
        <w:rPr>
          <w:rFonts w:ascii="Consolas" w:hAnsi="Consolas" w:cs="Consolas"/>
          <w:color w:val="000000"/>
        </w:rPr>
        <w:t xml:space="preserve">5];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</w:t>
      </w:r>
      <w:r w:rsidR="00A03713">
        <w:rPr>
          <w:rFonts w:ascii="Consolas" w:hAnsi="Consolas" w:cs="Consolas"/>
          <w:color w:val="000000"/>
        </w:rPr>
        <w:t>355.5556,755.5556</w:t>
      </w:r>
      <w:r>
        <w:rPr>
          <w:rFonts w:ascii="Consolas" w:hAnsi="Consolas" w:cs="Consolas"/>
          <w:color w:val="000000"/>
        </w:rPr>
        <w:t>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2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3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</w:t>
      </w:r>
      <w:r w:rsidR="00207F4D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1D4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5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524892" w:rsidRDefault="00D318DE" w:rsidP="00D318DE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D318DE" w:rsidRPr="00524892" w:rsidRDefault="00D318DE" w:rsidP="00D318DE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6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7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</w:t>
      </w:r>
      <w:r w:rsidR="00207F4D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1D8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9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318DE" w:rsidRPr="00F83651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lastRenderedPageBreak/>
        <w:t>Test Instance-1</w:t>
      </w:r>
      <w:r>
        <w:rPr>
          <w:rFonts w:ascii="Times New Roman" w:hAnsi="Times New Roman" w:cs="Times New Roman"/>
          <w:b/>
          <w:color w:val="FF0000"/>
        </w:rPr>
        <w:t>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F29C3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4F29C3">
        <w:rPr>
          <w:rFonts w:ascii="Times New Roman" w:hAnsi="Times New Roman" w:cs="Times New Roman"/>
          <w:color w:val="FF0000"/>
        </w:rPr>
        <w:t>tup-Profile_2</w:t>
      </w:r>
      <w:r>
        <w:rPr>
          <w:rFonts w:ascii="Times New Roman" w:hAnsi="Times New Roman" w:cs="Times New Roman"/>
          <w:color w:val="FF0000"/>
        </w:rPr>
        <w:t xml:space="preserve"> Capacity-Profile_2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F29C3" w:rsidRDefault="004F29C3" w:rsidP="004F29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F29C3" w:rsidRDefault="004F29C3" w:rsidP="004F29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F29C3" w:rsidRDefault="004F29C3" w:rsidP="004F29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F29C3" w:rsidRDefault="004F29C3" w:rsidP="004F29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</w:t>
      </w:r>
      <w:r w:rsidR="004F29C3">
        <w:rPr>
          <w:rFonts w:ascii="Consolas" w:hAnsi="Consolas" w:cs="Consolas"/>
          <w:color w:val="000000"/>
        </w:rPr>
        <w:t>457.1429,971.4286</w:t>
      </w:r>
      <w:r>
        <w:rPr>
          <w:rFonts w:ascii="Consolas" w:hAnsi="Consolas" w:cs="Consolas"/>
          <w:color w:val="000000"/>
        </w:rPr>
        <w:t>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2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3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4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</w:t>
      </w:r>
      <w:r w:rsidR="00962A3B">
        <w:rPr>
          <w:rFonts w:ascii="Times New Roman" w:hAnsi="Times New Roman" w:cs="Times New Roman"/>
          <w:color w:val="FF0000"/>
        </w:rPr>
        <w:t>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</w:t>
      </w:r>
      <w:r w:rsidR="00962A3B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2D5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524892" w:rsidRDefault="00D318DE" w:rsidP="00D318DE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D318DE" w:rsidRPr="00524892" w:rsidRDefault="00D318DE" w:rsidP="00D318DE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6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7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8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9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lastRenderedPageBreak/>
        <w:t>Test Instance-1</w:t>
      </w:r>
      <w:r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962A3B">
        <w:rPr>
          <w:rFonts w:ascii="Times New Roman" w:hAnsi="Times New Roman" w:cs="Times New Roman"/>
          <w:color w:val="FF0000"/>
        </w:rPr>
        <w:t>tup-Profile_2</w:t>
      </w:r>
      <w:r>
        <w:rPr>
          <w:rFonts w:ascii="Times New Roman" w:hAnsi="Times New Roman" w:cs="Times New Roman"/>
          <w:color w:val="FF0000"/>
        </w:rPr>
        <w:t xml:space="preserve"> Capacity-Profile_3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D318DE" w:rsidRPr="00635BE0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 w:rsidR="00E071D2">
        <w:rPr>
          <w:rFonts w:ascii="Consolas" w:hAnsi="Consolas" w:cs="Consolas"/>
          <w:color w:val="000000"/>
        </w:rPr>
        <w:t xml:space="preserve"> = [220.0000,640.0000,136</w:t>
      </w:r>
      <w:r>
        <w:rPr>
          <w:rFonts w:ascii="Consolas" w:hAnsi="Consolas" w:cs="Consolas"/>
          <w:color w:val="000000"/>
        </w:rPr>
        <w:t>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</w:t>
      </w:r>
      <w:r w:rsidR="00830C69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3D2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30C69" w:rsidRPr="00635BE0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3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30C69" w:rsidRPr="00635BE0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4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30C69" w:rsidRPr="00635BE0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5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524892" w:rsidRDefault="00D318DE" w:rsidP="00D318DE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D318DE" w:rsidRPr="00524892" w:rsidRDefault="00D318DE" w:rsidP="00D318DE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30C69" w:rsidRPr="00635BE0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6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</w:t>
      </w:r>
      <w:r w:rsidR="00830C69">
        <w:rPr>
          <w:rFonts w:ascii="Times New Roman" w:hAnsi="Times New Roman" w:cs="Times New Roman"/>
          <w:color w:val="FF0000"/>
        </w:rPr>
        <w:t>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30C69" w:rsidRPr="00635BE0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7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30C69" w:rsidRPr="00635BE0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8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30C69" w:rsidRPr="00635BE0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9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30C69" w:rsidRPr="00635BE0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318DE" w:rsidRPr="00F83651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 w:rsidRPr="00A54409">
        <w:rPr>
          <w:rFonts w:ascii="Times New Roman" w:hAnsi="Times New Roman" w:cs="Times New Roman"/>
          <w:b/>
          <w:color w:val="FF0000"/>
        </w:rPr>
        <w:lastRenderedPageBreak/>
        <w:t>Test Instance-2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830C69">
        <w:rPr>
          <w:rFonts w:ascii="Times New Roman" w:hAnsi="Times New Roman" w:cs="Times New Roman"/>
          <w:color w:val="FF0000"/>
        </w:rPr>
        <w:t>tup-Profile_2</w:t>
      </w:r>
      <w:r>
        <w:rPr>
          <w:rFonts w:ascii="Times New Roman" w:hAnsi="Times New Roman" w:cs="Times New Roman"/>
          <w:color w:val="FF0000"/>
        </w:rPr>
        <w:t xml:space="preserve"> Capacity-Profile_4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F116E" w:rsidRDefault="001F116E" w:rsidP="001F11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1F116E" w:rsidRDefault="001F116E" w:rsidP="001F11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1F116E" w:rsidRDefault="001F116E" w:rsidP="001F11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1F116E" w:rsidRDefault="001F116E" w:rsidP="001F11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D318DE" w:rsidRPr="00635BE0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</w:t>
      </w:r>
      <w:r w:rsidR="0075252B">
        <w:rPr>
          <w:rFonts w:ascii="Consolas" w:hAnsi="Consolas" w:cs="Consolas"/>
          <w:color w:val="000000"/>
        </w:rPr>
        <w:t>457.1429,1360.0000</w:t>
      </w:r>
      <w:r>
        <w:rPr>
          <w:rFonts w:ascii="Consolas" w:hAnsi="Consolas" w:cs="Consolas"/>
          <w:color w:val="000000"/>
        </w:rPr>
        <w:t>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F75A30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2 (Test General</w:t>
      </w:r>
      <w:r w:rsidR="00F75A30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75A30" w:rsidRDefault="00F75A30" w:rsidP="00F75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75A30" w:rsidRDefault="00F75A30" w:rsidP="00F75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75A30" w:rsidRDefault="00F75A30" w:rsidP="00F75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75A30" w:rsidRDefault="00F75A30" w:rsidP="00F75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75A30" w:rsidRDefault="00F75A30" w:rsidP="00F75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F75A30" w:rsidRPr="00635BE0" w:rsidRDefault="00F75A30" w:rsidP="00F75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F75A30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3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314E2" w:rsidRPr="00635BE0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4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314E2" w:rsidRPr="00635BE0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5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524892" w:rsidRDefault="00D318DE" w:rsidP="00D318DE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D318DE" w:rsidRPr="00524892" w:rsidRDefault="00D318DE" w:rsidP="00D318DE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314E2" w:rsidRPr="00635BE0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6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314E2" w:rsidRPr="00635BE0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7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314E2" w:rsidRPr="00635BE0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8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314E2" w:rsidRPr="00635BE0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9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314E2" w:rsidRPr="00635BE0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318DE" w:rsidRPr="00F83651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 w:rsidRPr="00015F69">
        <w:rPr>
          <w:rFonts w:ascii="Times New Roman" w:hAnsi="Times New Roman" w:cs="Times New Roman"/>
          <w:b/>
          <w:color w:val="FF0000"/>
        </w:rPr>
        <w:t>Test Instance-3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4314E2">
        <w:rPr>
          <w:rFonts w:ascii="Times New Roman" w:hAnsi="Times New Roman" w:cs="Times New Roman"/>
          <w:color w:val="FF0000"/>
        </w:rPr>
        <w:t>tup-Profile_2</w:t>
      </w:r>
      <w:r>
        <w:rPr>
          <w:rFonts w:ascii="Times New Roman" w:hAnsi="Times New Roman" w:cs="Times New Roman"/>
          <w:color w:val="FF0000"/>
        </w:rPr>
        <w:t xml:space="preserve"> Capacity-Profile_5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318DE" w:rsidRPr="00635BE0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</w:t>
      </w:r>
      <w:r w:rsidR="004314E2">
        <w:rPr>
          <w:rFonts w:ascii="Consolas" w:hAnsi="Consolas" w:cs="Consolas"/>
          <w:color w:val="000000"/>
        </w:rPr>
        <w:t>457.1429,755.5556</w:t>
      </w:r>
      <w:r>
        <w:rPr>
          <w:rFonts w:ascii="Consolas" w:hAnsi="Consolas" w:cs="Consolas"/>
          <w:color w:val="000000"/>
        </w:rPr>
        <w:t>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2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912B84" w:rsidRPr="00635BE0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3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912B84" w:rsidRPr="00635BE0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4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912B84" w:rsidRPr="00635BE0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</w:t>
      </w:r>
      <w:r w:rsidR="00912B84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5D5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524892" w:rsidRDefault="00D318DE" w:rsidP="00D318DE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D318DE" w:rsidRPr="00524892" w:rsidRDefault="00D318DE" w:rsidP="00D318DE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912B84" w:rsidRPr="00635BE0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318DE" w:rsidRPr="00635BE0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6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912B84" w:rsidRPr="00635BE0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7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912B84" w:rsidRPr="00635BE0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8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912B84" w:rsidRPr="00635BE0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4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9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</w:t>
      </w:r>
      <w:bookmarkStart w:id="0" w:name="_GoBack"/>
      <w:bookmarkEnd w:id="0"/>
      <w:r>
        <w:rPr>
          <w:rFonts w:ascii="Consolas" w:hAnsi="Consolas" w:cs="Consolas"/>
          <w:color w:val="000000"/>
        </w:rPr>
        <w:t>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912B84" w:rsidRPr="00635BE0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318DE" w:rsidRPr="00F83651" w:rsidRDefault="00D318DE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sectPr w:rsidR="00D318DE" w:rsidRPr="00F83651" w:rsidSect="00F83651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lonna MT">
    <w:panose1 w:val="04020805060202030203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qQUAiiYMMCwAAAA="/>
  </w:docVars>
  <w:rsids>
    <w:rsidRoot w:val="00F83651"/>
    <w:rsid w:val="00015F69"/>
    <w:rsid w:val="00045E92"/>
    <w:rsid w:val="001326DC"/>
    <w:rsid w:val="00181811"/>
    <w:rsid w:val="0019191A"/>
    <w:rsid w:val="001C684C"/>
    <w:rsid w:val="001F116E"/>
    <w:rsid w:val="00207F4D"/>
    <w:rsid w:val="00220208"/>
    <w:rsid w:val="0023371C"/>
    <w:rsid w:val="002550B5"/>
    <w:rsid w:val="003A2724"/>
    <w:rsid w:val="003F02F7"/>
    <w:rsid w:val="003F184F"/>
    <w:rsid w:val="00403AEF"/>
    <w:rsid w:val="004312F7"/>
    <w:rsid w:val="004314E2"/>
    <w:rsid w:val="004B1826"/>
    <w:rsid w:val="004F29C3"/>
    <w:rsid w:val="004F6143"/>
    <w:rsid w:val="00524892"/>
    <w:rsid w:val="00635BE0"/>
    <w:rsid w:val="006A0D40"/>
    <w:rsid w:val="006A737E"/>
    <w:rsid w:val="007451DF"/>
    <w:rsid w:val="0075252B"/>
    <w:rsid w:val="007718D8"/>
    <w:rsid w:val="007C77DB"/>
    <w:rsid w:val="007D0BB5"/>
    <w:rsid w:val="007F58FF"/>
    <w:rsid w:val="00800144"/>
    <w:rsid w:val="00830C69"/>
    <w:rsid w:val="00830D90"/>
    <w:rsid w:val="008313DB"/>
    <w:rsid w:val="00867197"/>
    <w:rsid w:val="008909BD"/>
    <w:rsid w:val="008D7251"/>
    <w:rsid w:val="008D75CD"/>
    <w:rsid w:val="00912B84"/>
    <w:rsid w:val="00913923"/>
    <w:rsid w:val="00927DF6"/>
    <w:rsid w:val="00937375"/>
    <w:rsid w:val="009517DE"/>
    <w:rsid w:val="00962A3B"/>
    <w:rsid w:val="00966840"/>
    <w:rsid w:val="00986B98"/>
    <w:rsid w:val="009B3AA3"/>
    <w:rsid w:val="009D169E"/>
    <w:rsid w:val="009E385F"/>
    <w:rsid w:val="00A03713"/>
    <w:rsid w:val="00A0741B"/>
    <w:rsid w:val="00A54409"/>
    <w:rsid w:val="00A664FB"/>
    <w:rsid w:val="00A91257"/>
    <w:rsid w:val="00AA271C"/>
    <w:rsid w:val="00AA72A4"/>
    <w:rsid w:val="00AC349A"/>
    <w:rsid w:val="00AC6AE1"/>
    <w:rsid w:val="00BA2454"/>
    <w:rsid w:val="00BA5142"/>
    <w:rsid w:val="00BE6286"/>
    <w:rsid w:val="00C07E00"/>
    <w:rsid w:val="00C55C10"/>
    <w:rsid w:val="00CE19F5"/>
    <w:rsid w:val="00CF3331"/>
    <w:rsid w:val="00D318DE"/>
    <w:rsid w:val="00DA5950"/>
    <w:rsid w:val="00DA713F"/>
    <w:rsid w:val="00DC0627"/>
    <w:rsid w:val="00DE5798"/>
    <w:rsid w:val="00E071D2"/>
    <w:rsid w:val="00E8534D"/>
    <w:rsid w:val="00EB09C5"/>
    <w:rsid w:val="00F75A30"/>
    <w:rsid w:val="00F83651"/>
    <w:rsid w:val="00F9514C"/>
    <w:rsid w:val="00FC5479"/>
    <w:rsid w:val="00FC6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3022C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90</Pages>
  <Words>22583</Words>
  <Characters>128726</Characters>
  <Application>Microsoft Office Word</Application>
  <DocSecurity>0</DocSecurity>
  <Lines>1072</Lines>
  <Paragraphs>3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66</cp:revision>
  <dcterms:created xsi:type="dcterms:W3CDTF">2017-04-14T03:02:00Z</dcterms:created>
  <dcterms:modified xsi:type="dcterms:W3CDTF">2017-04-17T04:52:00Z</dcterms:modified>
</cp:coreProperties>
</file>